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DE937" w14:textId="7BC602F1" w:rsidR="006C1974" w:rsidRPr="00541FCB" w:rsidRDefault="008C15F9" w:rsidP="00AE0627">
      <w:pPr>
        <w:spacing w:after="0" w:line="240" w:lineRule="auto"/>
        <w:rPr>
          <w:rFonts w:ascii="Segoe UI" w:hAnsi="Segoe UI" w:cs="Segoe UI"/>
        </w:rPr>
      </w:pPr>
      <w:r w:rsidRPr="00541FCB">
        <w:rPr>
          <w:rFonts w:ascii="Segoe UI" w:hAnsi="Segoe UI" w:cs="Segoe UI"/>
          <w:noProof/>
          <w:lang w:val="fr-FR" w:eastAsia="fr-FR"/>
        </w:rPr>
        <w:drawing>
          <wp:anchor distT="0" distB="0" distL="114300" distR="114300" simplePos="0" relativeHeight="251658240" behindDoc="0" locked="0" layoutInCell="1" allowOverlap="1" wp14:anchorId="5763A9FA" wp14:editId="07777777">
            <wp:simplePos x="0" y="0"/>
            <wp:positionH relativeFrom="margin">
              <wp:posOffset>1336040</wp:posOffset>
            </wp:positionH>
            <wp:positionV relativeFrom="paragraph">
              <wp:posOffset>-699135</wp:posOffset>
            </wp:positionV>
            <wp:extent cx="2992520" cy="1016759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84688" name="Picture 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2520" cy="10167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A3B4F" w14:textId="77777777" w:rsidR="006C1974" w:rsidRPr="00541FCB" w:rsidRDefault="006C1974" w:rsidP="00AE0627">
      <w:pPr>
        <w:spacing w:after="0" w:line="240" w:lineRule="auto"/>
        <w:rPr>
          <w:rFonts w:ascii="Segoe UI" w:hAnsi="Segoe UI" w:cs="Segoe UI"/>
        </w:rPr>
      </w:pPr>
    </w:p>
    <w:p w14:paraId="3479977E" w14:textId="5DF05D76" w:rsidR="00B25968" w:rsidRPr="00DB08DB" w:rsidRDefault="008C15F9" w:rsidP="00EF263B">
      <w:pPr>
        <w:spacing w:after="0" w:line="240" w:lineRule="auto"/>
        <w:jc w:val="center"/>
        <w:rPr>
          <w:rFonts w:ascii="Segoe UI" w:hAnsi="Segoe UI" w:cs="Segoe UI"/>
          <w:b/>
          <w:bCs/>
          <w:lang w:val="es-MX"/>
        </w:rPr>
      </w:pPr>
      <w:r>
        <w:rPr>
          <w:rFonts w:ascii="Segoe UI" w:eastAsia="Segoe UI" w:hAnsi="Segoe UI" w:cs="Segoe UI"/>
          <w:b/>
          <w:bCs/>
          <w:lang w:val="es-ES_tradnl"/>
        </w:rPr>
        <w:t>Foro Generación Igualdad, México 2021</w:t>
      </w:r>
    </w:p>
    <w:p w14:paraId="1B4371F7" w14:textId="76B0A7DF" w:rsidR="005953FC" w:rsidRPr="00DB08DB" w:rsidRDefault="008C15F9" w:rsidP="00EF263B">
      <w:pPr>
        <w:spacing w:after="0" w:line="240" w:lineRule="auto"/>
        <w:jc w:val="center"/>
        <w:rPr>
          <w:rFonts w:ascii="Segoe UI" w:hAnsi="Segoe UI" w:cs="Segoe UI"/>
          <w:b/>
          <w:bCs/>
          <w:lang w:val="es-MX"/>
        </w:rPr>
      </w:pPr>
      <w:r>
        <w:rPr>
          <w:rFonts w:ascii="Segoe UI" w:eastAsia="Segoe UI" w:hAnsi="Segoe UI" w:cs="Segoe UI"/>
          <w:b/>
          <w:bCs/>
          <w:lang w:val="es-ES_tradnl"/>
        </w:rPr>
        <w:t>Acuerdo y directrices comunitarias</w:t>
      </w:r>
    </w:p>
    <w:p w14:paraId="6E413685" w14:textId="77777777" w:rsidR="005953FC" w:rsidRPr="00DB08DB" w:rsidRDefault="005953FC" w:rsidP="00AE0627">
      <w:pPr>
        <w:spacing w:after="0" w:line="240" w:lineRule="auto"/>
        <w:rPr>
          <w:rFonts w:ascii="Segoe UI" w:hAnsi="Segoe UI" w:cs="Segoe UI"/>
          <w:b/>
          <w:bCs/>
          <w:u w:val="single"/>
          <w:lang w:val="es-MX"/>
        </w:rPr>
      </w:pPr>
    </w:p>
    <w:p w14:paraId="3FE45160" w14:textId="1F039028" w:rsidR="00585FF9" w:rsidRPr="00DB08DB" w:rsidRDefault="008C15F9" w:rsidP="00EF263B">
      <w:pPr>
        <w:spacing w:after="0" w:line="240" w:lineRule="auto"/>
        <w:jc w:val="both"/>
        <w:rPr>
          <w:rFonts w:ascii="Segoe UI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t xml:space="preserve">El </w:t>
      </w:r>
      <w:r>
        <w:rPr>
          <w:rFonts w:ascii="Segoe UI" w:eastAsia="Segoe UI" w:hAnsi="Segoe UI" w:cs="Segoe UI"/>
          <w:b/>
          <w:bCs/>
          <w:lang w:val="es-ES_tradnl"/>
        </w:rPr>
        <w:t>Foro Generación Igualdad</w:t>
      </w:r>
      <w:r>
        <w:rPr>
          <w:rFonts w:ascii="Segoe UI" w:eastAsia="Segoe UI" w:hAnsi="Segoe UI" w:cs="Segoe UI"/>
          <w:lang w:val="es-ES_tradnl"/>
        </w:rPr>
        <w:t xml:space="preserve"> es un encuentro mundial por la igualdad de género, convocado por ONU Mujeres y copresidido por Francia y México, en colaboración con la sociedad civil y grupos de jóvenes de todo el mundo. El Foro </w:t>
      </w:r>
      <w:hyperlink r:id="rId12" w:history="1">
        <w:r>
          <w:rPr>
            <w:rFonts w:ascii="Segoe UI" w:eastAsia="Segoe UI" w:hAnsi="Segoe UI" w:cs="Segoe UI"/>
            <w:u w:val="single"/>
            <w:lang w:val="es-ES_tradnl"/>
          </w:rPr>
          <w:t>comenzará en Ciudad de México</w:t>
        </w:r>
      </w:hyperlink>
      <w:r>
        <w:rPr>
          <w:rFonts w:ascii="Segoe UI" w:eastAsia="Segoe UI" w:hAnsi="Segoe UI" w:cs="Segoe UI"/>
          <w:lang w:val="es-ES_tradnl"/>
        </w:rPr>
        <w:t xml:space="preserve"> en marzo de 2021 y </w:t>
      </w:r>
      <w:hyperlink r:id="rId13" w:history="1">
        <w:r>
          <w:rPr>
            <w:rFonts w:ascii="Segoe UI" w:eastAsia="Segoe UI" w:hAnsi="Segoe UI" w:cs="Segoe UI"/>
            <w:u w:val="single"/>
            <w:lang w:val="es-ES_tradnl"/>
          </w:rPr>
          <w:t>culminará en París</w:t>
        </w:r>
      </w:hyperlink>
      <w:r>
        <w:rPr>
          <w:rFonts w:ascii="Segoe UI" w:eastAsia="Segoe UI" w:hAnsi="Segoe UI" w:cs="Segoe UI"/>
          <w:lang w:val="es-ES_tradnl"/>
        </w:rPr>
        <w:t xml:space="preserve"> en junio de 2021.</w:t>
      </w:r>
    </w:p>
    <w:p w14:paraId="698838AB" w14:textId="7831F70D" w:rsidR="00585FF9" w:rsidRPr="00DB08DB" w:rsidRDefault="008C15F9" w:rsidP="00EF263B">
      <w:pPr>
        <w:spacing w:before="100" w:beforeAutospacing="1" w:after="100" w:afterAutospacing="1"/>
        <w:jc w:val="both"/>
        <w:rPr>
          <w:rFonts w:ascii="Segoe UI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t xml:space="preserve">El intercambio abierto de ideas y la libertad de pensamiento y expresión son fundamentales para los objetivos del Foro. Ello requiere un entorno que reconozca el valor inherente de cada persona y grupo; que fomente la dignidad, la comprensión y el respeto mutuo; y que acepte la diversidad. </w:t>
      </w:r>
    </w:p>
    <w:p w14:paraId="3F55197A" w14:textId="6FCDB0D6" w:rsidR="00DE6FF7" w:rsidRPr="00DB08DB" w:rsidRDefault="2EE680AD" w:rsidP="2EE680AD">
      <w:pPr>
        <w:spacing w:before="100" w:beforeAutospacing="1" w:after="100" w:afterAutospacing="1"/>
        <w:jc w:val="both"/>
        <w:rPr>
          <w:rFonts w:ascii="Segoe UI" w:hAnsi="Segoe UI" w:cs="Segoe UI"/>
          <w:lang w:val="es-MX"/>
        </w:rPr>
      </w:pPr>
      <w:r w:rsidRPr="2EE680AD">
        <w:rPr>
          <w:rFonts w:ascii="Segoe UI" w:eastAsia="Segoe UI" w:hAnsi="Segoe UI" w:cs="Segoe UI"/>
          <w:lang w:val="es-ES"/>
        </w:rPr>
        <w:t>El Foro brindará apoyo y espacio para una participación significativa que dé cabida a un amplio espectro de puntos de vista y propicie un diálogo constructivo. Todas las personas que asistan a la plataforma virtual del Foro Generación Igualdad México aceptan adherirse al siguiente Acuerdo y Directrices Comunitarias.</w:t>
      </w:r>
    </w:p>
    <w:p w14:paraId="188C452D" w14:textId="6BFEE7B0" w:rsidR="2EE680AD" w:rsidRDefault="2EE680AD" w:rsidP="2EE680AD">
      <w:pPr>
        <w:spacing w:beforeAutospacing="1" w:afterAutospacing="1"/>
        <w:jc w:val="both"/>
        <w:rPr>
          <w:rFonts w:ascii="Segoe UI" w:eastAsia="Segoe UI" w:hAnsi="Segoe UI" w:cs="Segoe UI"/>
          <w:lang w:val="es-ES"/>
        </w:rPr>
      </w:pPr>
    </w:p>
    <w:p w14:paraId="05C1AF22" w14:textId="1A8BE072" w:rsidR="00287935" w:rsidRPr="00DB08DB" w:rsidRDefault="008C15F9" w:rsidP="00EF263B">
      <w:pPr>
        <w:jc w:val="both"/>
        <w:rPr>
          <w:rFonts w:ascii="Segoe UI" w:hAnsi="Segoe UI" w:cs="Segoe UI"/>
          <w:b/>
          <w:bCs/>
          <w:u w:val="single"/>
          <w:lang w:val="es-MX"/>
        </w:rPr>
      </w:pPr>
      <w:r>
        <w:rPr>
          <w:rFonts w:ascii="Segoe UI" w:eastAsia="Segoe UI" w:hAnsi="Segoe UI" w:cs="Segoe UI"/>
          <w:b/>
          <w:bCs/>
          <w:u w:val="single"/>
          <w:lang w:val="es-ES_tradnl"/>
        </w:rPr>
        <w:t>Los valores del Foro Generación Igualdad, México</w:t>
      </w:r>
    </w:p>
    <w:p w14:paraId="72686B0A" w14:textId="29B4D803" w:rsidR="00287935" w:rsidRPr="00DB08DB" w:rsidRDefault="2EE680AD" w:rsidP="00EF263B">
      <w:pPr>
        <w:jc w:val="both"/>
        <w:rPr>
          <w:rFonts w:ascii="Segoe UI" w:hAnsi="Segoe UI" w:cs="Segoe UI"/>
          <w:lang w:val="es-MX"/>
        </w:rPr>
      </w:pPr>
      <w:r w:rsidRPr="2EE680AD">
        <w:rPr>
          <w:rFonts w:ascii="Segoe UI" w:eastAsia="Segoe UI" w:hAnsi="Segoe UI" w:cs="Segoe UI"/>
          <w:b/>
          <w:bCs/>
          <w:lang w:val="es-ES"/>
        </w:rPr>
        <w:t>Diversidad e inclusión:</w:t>
      </w:r>
      <w:r w:rsidRPr="2EE680AD">
        <w:rPr>
          <w:rFonts w:ascii="Segoe UI" w:eastAsia="Segoe UI" w:hAnsi="Segoe UI" w:cs="Segoe UI"/>
          <w:lang w:val="es-ES"/>
        </w:rPr>
        <w:t xml:space="preserve"> Las personas participantes en el Foro presentan una diversidad en cuanto a capacidades, antecedentes, identidades, experiencias y puntos de vista. Las y los participantes se reúnen en este Foro para celebrar y reconocer que la fuerza proviene de dicha diversidad unida con el objetivo de lograr la igualdad de género. </w:t>
      </w:r>
    </w:p>
    <w:p w14:paraId="2ADF479C" w14:textId="1455C771" w:rsidR="00287935" w:rsidRPr="00DB08DB" w:rsidRDefault="2EE680AD" w:rsidP="00EF263B">
      <w:pPr>
        <w:jc w:val="both"/>
        <w:rPr>
          <w:rFonts w:ascii="Segoe UI" w:hAnsi="Segoe UI" w:cs="Segoe UI"/>
          <w:lang w:val="es-MX"/>
        </w:rPr>
      </w:pPr>
      <w:r w:rsidRPr="2EE680AD">
        <w:rPr>
          <w:rFonts w:ascii="Segoe UI" w:eastAsia="Segoe UI" w:hAnsi="Segoe UI" w:cs="Segoe UI"/>
          <w:b/>
          <w:bCs/>
          <w:lang w:val="es-ES"/>
        </w:rPr>
        <w:t>Derechos humanos:</w:t>
      </w:r>
      <w:r w:rsidRPr="2EE680AD">
        <w:rPr>
          <w:rFonts w:ascii="Segoe UI" w:eastAsia="Segoe UI" w:hAnsi="Segoe UI" w:cs="Segoe UI"/>
          <w:lang w:val="es-ES"/>
        </w:rPr>
        <w:t xml:space="preserve"> Uno de los objetivos centrales del Foro Generación Igualdad es el pleno respeto, protección y promoción de los derechos humanos de las mujeres. Las personas participantes en el Foro reconocen que todos los derechos humanos son indivisibles, interdependientes, inalienables y universales. </w:t>
      </w:r>
    </w:p>
    <w:p w14:paraId="52CAF194" w14:textId="171C7738" w:rsidR="00287935" w:rsidRPr="00DB08DB" w:rsidRDefault="2EE680AD" w:rsidP="2EE680AD">
      <w:pPr>
        <w:jc w:val="both"/>
        <w:rPr>
          <w:rFonts w:ascii="Segoe UI" w:hAnsi="Segoe UI" w:cs="Segoe UI"/>
          <w:lang w:val="es-MX"/>
        </w:rPr>
      </w:pPr>
      <w:r w:rsidRPr="2EE680AD">
        <w:rPr>
          <w:rFonts w:ascii="Segoe UI" w:eastAsia="Segoe UI" w:hAnsi="Segoe UI" w:cs="Segoe UI"/>
          <w:b/>
          <w:bCs/>
          <w:lang w:val="es-ES"/>
        </w:rPr>
        <w:t xml:space="preserve">Transformación: </w:t>
      </w:r>
      <w:r w:rsidRPr="2EE680AD">
        <w:rPr>
          <w:rFonts w:ascii="Segoe UI" w:eastAsia="Segoe UI" w:hAnsi="Segoe UI" w:cs="Segoe UI"/>
          <w:lang w:val="es-ES"/>
        </w:rPr>
        <w:t xml:space="preserve">El Foro Generación Igualdad reconoce que es esencial transformar las normas de género que perpetúan las desigualdades para alcanzar sus objetivos y trazar el camino hacia un mundo más justo e igualitario. </w:t>
      </w:r>
    </w:p>
    <w:p w14:paraId="5B470691" w14:textId="1FA4CB2E" w:rsidR="399F1BC1" w:rsidRPr="00DB08DB" w:rsidRDefault="008C15F9" w:rsidP="00EF263B">
      <w:pPr>
        <w:jc w:val="both"/>
        <w:rPr>
          <w:rFonts w:ascii="Segoe UI" w:hAnsi="Segoe UI" w:cs="Segoe UI"/>
          <w:b/>
          <w:bCs/>
          <w:lang w:val="es-MX"/>
        </w:rPr>
      </w:pPr>
      <w:r>
        <w:rPr>
          <w:rFonts w:ascii="Segoe UI" w:eastAsia="Segoe UI" w:hAnsi="Segoe UI" w:cs="Segoe UI"/>
          <w:b/>
          <w:bCs/>
          <w:lang w:val="es-ES_tradnl"/>
        </w:rPr>
        <w:t>Cooperación:</w:t>
      </w:r>
      <w:r>
        <w:rPr>
          <w:rFonts w:ascii="Segoe UI" w:eastAsia="Segoe UI" w:hAnsi="Segoe UI" w:cs="Segoe UI"/>
          <w:lang w:val="es-ES_tradnl"/>
        </w:rPr>
        <w:t xml:space="preserve"> El éxito del Foro Generación Igualdad dependerá de la cooperación, la solidaridad y la acción colectiva entre las partes interesadas, los movimientos y las geografías. </w:t>
      </w:r>
    </w:p>
    <w:p w14:paraId="3410F94C" w14:textId="10136CFF" w:rsidR="00032C07" w:rsidRPr="00DB08DB" w:rsidRDefault="008C15F9" w:rsidP="00EF263B">
      <w:pPr>
        <w:jc w:val="both"/>
        <w:rPr>
          <w:rFonts w:ascii="Segoe UI" w:hAnsi="Segoe UI" w:cs="Segoe UI"/>
          <w:b/>
          <w:bCs/>
          <w:u w:val="single"/>
          <w:lang w:val="es-MX"/>
        </w:rPr>
      </w:pPr>
      <w:r>
        <w:rPr>
          <w:rFonts w:ascii="Segoe UI" w:eastAsia="Segoe UI" w:hAnsi="Segoe UI" w:cs="Segoe UI"/>
          <w:b/>
          <w:bCs/>
          <w:u w:val="single"/>
          <w:lang w:val="es-ES_tradnl"/>
        </w:rPr>
        <w:t>Principios de participación en el Foro Generación Igualdad, México</w:t>
      </w:r>
    </w:p>
    <w:p w14:paraId="64E76803" w14:textId="65ADA93C" w:rsidR="001E746E" w:rsidRPr="00DB08DB" w:rsidRDefault="008C15F9" w:rsidP="00EF263B">
      <w:pPr>
        <w:jc w:val="both"/>
        <w:rPr>
          <w:rFonts w:ascii="Segoe UI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t xml:space="preserve">El Foro Generación Igualdad pretende ser una importante plataforma de intercambio respetuoso sobre cuestiones de igualdad de género que encarnen los valores señalados anteriormente. </w:t>
      </w:r>
    </w:p>
    <w:p w14:paraId="3F12D791" w14:textId="7FFCFDDC" w:rsidR="001E746E" w:rsidRPr="00DB08DB" w:rsidRDefault="008C15F9" w:rsidP="00EF263B">
      <w:pPr>
        <w:jc w:val="both"/>
        <w:rPr>
          <w:rFonts w:ascii="Segoe UI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lastRenderedPageBreak/>
        <w:t>Al inscribirse en esta plataforma, usted acepta estos términos y entiende que cualquier incumplimiento de este acuerdo y de sus directrices puede llevar a que se restrinja o elimine su participación y a que se borren sus contenidos del sitio.</w:t>
      </w:r>
    </w:p>
    <w:p w14:paraId="27A3E4B9" w14:textId="77777777" w:rsidR="00D87669" w:rsidRPr="00DB08DB" w:rsidRDefault="00D87669" w:rsidP="00EF263B">
      <w:pPr>
        <w:jc w:val="both"/>
        <w:rPr>
          <w:rFonts w:ascii="Segoe UI" w:hAnsi="Segoe UI" w:cs="Segoe UI"/>
          <w:lang w:val="es-MX"/>
        </w:rPr>
      </w:pPr>
    </w:p>
    <w:p w14:paraId="5C51CD26" w14:textId="32100370" w:rsidR="004343FE" w:rsidRPr="00DB08DB" w:rsidRDefault="008C15F9" w:rsidP="00EF263B">
      <w:pPr>
        <w:spacing w:after="0" w:line="240" w:lineRule="auto"/>
        <w:jc w:val="both"/>
        <w:rPr>
          <w:rFonts w:ascii="Segoe UI" w:hAnsi="Segoe UI" w:cs="Segoe UI"/>
          <w:b/>
          <w:bCs/>
          <w:u w:val="single"/>
          <w:lang w:val="es-MX"/>
        </w:rPr>
      </w:pPr>
      <w:r>
        <w:rPr>
          <w:rFonts w:ascii="Segoe UI" w:eastAsia="Segoe UI" w:hAnsi="Segoe UI" w:cs="Segoe UI"/>
          <w:b/>
          <w:bCs/>
          <w:u w:val="single"/>
          <w:lang w:val="es-ES_tradnl"/>
        </w:rPr>
        <w:t>Acuerdo explícito con las normas comunitarias del Foro</w:t>
      </w:r>
    </w:p>
    <w:p w14:paraId="4E0AAC6F" w14:textId="3CAA31D3" w:rsidR="001E746E" w:rsidRPr="00DB08DB" w:rsidRDefault="008C15F9" w:rsidP="00EF263B">
      <w:pPr>
        <w:spacing w:before="100" w:beforeAutospacing="1" w:after="100" w:afterAutospacing="1"/>
        <w:jc w:val="both"/>
        <w:rPr>
          <w:rFonts w:ascii="Segoe UI" w:eastAsia="Segoe UI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t xml:space="preserve">He leído las Directrices de la Comunidad y entiendo que el Foro Generación Igualdad es un espacio que: </w:t>
      </w:r>
    </w:p>
    <w:p w14:paraId="6744152D" w14:textId="14A072CA" w:rsidR="001E746E" w:rsidRPr="00DB08DB" w:rsidRDefault="008C15F9" w:rsidP="00EF263B">
      <w:pPr>
        <w:numPr>
          <w:ilvl w:val="0"/>
          <w:numId w:val="1"/>
        </w:numPr>
        <w:spacing w:line="276" w:lineRule="auto"/>
        <w:jc w:val="both"/>
        <w:rPr>
          <w:rFonts w:ascii="Segoe UI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t>Permite la interacción respetuosa y el diálogo e intercambio en línea.</w:t>
      </w:r>
    </w:p>
    <w:p w14:paraId="217422D2" w14:textId="4983AE2F" w:rsidR="001E746E" w:rsidRPr="00DB08DB" w:rsidRDefault="008C15F9" w:rsidP="00EF263B">
      <w:pPr>
        <w:numPr>
          <w:ilvl w:val="0"/>
          <w:numId w:val="1"/>
        </w:numPr>
        <w:spacing w:line="276" w:lineRule="auto"/>
        <w:jc w:val="both"/>
        <w:rPr>
          <w:rFonts w:ascii="Segoe UI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t>Reconoce, valora y celebra la diversidad.</w:t>
      </w:r>
    </w:p>
    <w:p w14:paraId="7F688A2F" w14:textId="5F3E3468" w:rsidR="001E746E" w:rsidRPr="00DB08DB" w:rsidRDefault="008C15F9" w:rsidP="00EF263B">
      <w:pPr>
        <w:numPr>
          <w:ilvl w:val="0"/>
          <w:numId w:val="1"/>
        </w:numPr>
        <w:spacing w:line="276" w:lineRule="auto"/>
        <w:jc w:val="both"/>
        <w:rPr>
          <w:rFonts w:ascii="Segoe UI" w:eastAsiaTheme="minorEastAsia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t xml:space="preserve">Se sirve de un lenguaje respetuoso e inclusivo que reconoce la diversidad lingüística de las participantes en el Foro. </w:t>
      </w:r>
    </w:p>
    <w:p w14:paraId="2D950A8C" w14:textId="45CF4087" w:rsidR="006C1974" w:rsidRPr="00DB08DB" w:rsidRDefault="008C15F9" w:rsidP="000507D0">
      <w:pPr>
        <w:jc w:val="both"/>
        <w:rPr>
          <w:rFonts w:ascii="Segoe UI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t>El Foro Generación Igualdad México no tolerará lo siguiente:</w:t>
      </w:r>
    </w:p>
    <w:p w14:paraId="235FEE91" w14:textId="0CB162C0" w:rsidR="006C1974" w:rsidRPr="00DB08DB" w:rsidRDefault="008C15F9" w:rsidP="000507D0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Segoe UI" w:eastAsiaTheme="minorEastAsia" w:hAnsi="Segoe UI" w:cs="Segoe UI"/>
          <w:lang w:val="es-MX"/>
        </w:rPr>
      </w:pPr>
      <w:r>
        <w:rPr>
          <w:rFonts w:ascii="Segoe UI" w:eastAsia="Segoe UI" w:hAnsi="Segoe UI" w:cs="Segoe UI"/>
          <w:lang w:val="es-ES_tradnl"/>
        </w:rPr>
        <w:t xml:space="preserve">Cualquier forma de acoso y violencia cibernética, así como actos que perpetúen los sistemas opresivos, como el clasismo, el edadismo, </w:t>
      </w:r>
      <w:r w:rsidR="00A720DF">
        <w:rPr>
          <w:rFonts w:ascii="Segoe UI" w:eastAsia="Segoe UI" w:hAnsi="Segoe UI" w:cs="Segoe UI"/>
          <w:lang w:val="es-ES_tradnl"/>
        </w:rPr>
        <w:t>de las discapacidades</w:t>
      </w:r>
      <w:r>
        <w:rPr>
          <w:rFonts w:ascii="Segoe UI" w:eastAsia="Segoe UI" w:hAnsi="Segoe UI" w:cs="Segoe UI"/>
          <w:lang w:val="es-ES_tradnl"/>
        </w:rPr>
        <w:t>, el racismo, la misoginia, el heterosexismo o la transfobia, incluido el discurso de odio.</w:t>
      </w:r>
    </w:p>
    <w:p w14:paraId="1E1617EA" w14:textId="642524B8" w:rsidR="006C1974" w:rsidRPr="00DB08DB" w:rsidRDefault="2EE680AD" w:rsidP="2EE680AD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Segoe UI" w:eastAsiaTheme="minorEastAsia" w:hAnsi="Segoe UI" w:cs="Segoe UI"/>
          <w:lang w:val="es-MX"/>
        </w:rPr>
      </w:pPr>
      <w:r w:rsidRPr="2EE680AD">
        <w:rPr>
          <w:rFonts w:ascii="Segoe UI" w:eastAsia="Segoe UI" w:hAnsi="Segoe UI" w:cs="Segoe UI"/>
          <w:lang w:val="es-ES"/>
        </w:rPr>
        <w:t>Lenguaje profano, explícito o perjudicial.</w:t>
      </w:r>
    </w:p>
    <w:p w14:paraId="567B0ADB" w14:textId="7FFE8301" w:rsidR="006C1974" w:rsidRPr="00DB08DB" w:rsidRDefault="2EE680AD" w:rsidP="2EE680AD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Segoe UI" w:eastAsiaTheme="minorEastAsia" w:hAnsi="Segoe UI" w:cs="Segoe UI"/>
          <w:lang w:val="es-MX"/>
        </w:rPr>
      </w:pPr>
      <w:r w:rsidRPr="2EE680AD">
        <w:rPr>
          <w:rFonts w:ascii="Segoe UI" w:eastAsia="Segoe UI" w:hAnsi="Segoe UI" w:cs="Segoe UI"/>
          <w:lang w:val="es-ES"/>
        </w:rPr>
        <w:t xml:space="preserve">Estafas, peticiones monetarias, anuncios publicitarios o </w:t>
      </w:r>
      <w:r w:rsidRPr="2EE680AD">
        <w:rPr>
          <w:rFonts w:ascii="Segoe UI" w:eastAsia="Segoe UI" w:hAnsi="Segoe UI" w:cs="Segoe UI"/>
          <w:i/>
          <w:iCs/>
          <w:lang w:val="es-ES"/>
        </w:rPr>
        <w:t>phishing</w:t>
      </w:r>
      <w:r w:rsidRPr="2EE680AD">
        <w:rPr>
          <w:rFonts w:ascii="Segoe UI" w:eastAsia="Segoe UI" w:hAnsi="Segoe UI" w:cs="Segoe UI"/>
          <w:lang w:val="es-ES"/>
        </w:rPr>
        <w:t xml:space="preserve"> de cualquier tipo.</w:t>
      </w:r>
    </w:p>
    <w:p w14:paraId="5090B642" w14:textId="7C9B0AE5" w:rsidR="2EE680AD" w:rsidRDefault="2EE680AD" w:rsidP="2EE680AD">
      <w:pPr>
        <w:spacing w:beforeAutospacing="1" w:afterAutospacing="1" w:line="240" w:lineRule="auto"/>
        <w:jc w:val="both"/>
        <w:rPr>
          <w:rFonts w:ascii="Segoe UI" w:eastAsia="Segoe UI" w:hAnsi="Segoe UI" w:cs="Segoe UI"/>
          <w:lang w:val="es-ES"/>
        </w:rPr>
      </w:pPr>
    </w:p>
    <w:p w14:paraId="06F54A96" w14:textId="459C7B13" w:rsidR="006C1974" w:rsidRPr="00DB08DB" w:rsidRDefault="2EE680AD" w:rsidP="2EE680AD">
      <w:pPr>
        <w:pBdr>
          <w:top w:val="nil"/>
          <w:left w:val="nil"/>
          <w:bottom w:val="nil"/>
          <w:right w:val="nil"/>
          <w:between w:val="nil"/>
        </w:pBdr>
        <w:spacing w:beforeAutospacing="1" w:after="0" w:afterAutospacing="1" w:line="240" w:lineRule="auto"/>
        <w:jc w:val="both"/>
        <w:rPr>
          <w:rFonts w:ascii="Segoe UI" w:eastAsia="Times New Roman" w:hAnsi="Segoe UI" w:cs="Segoe UI"/>
          <w:lang w:val="es-MX"/>
        </w:rPr>
      </w:pPr>
      <w:r w:rsidRPr="2EE680AD">
        <w:rPr>
          <w:rFonts w:ascii="Segoe UI" w:eastAsia="Segoe UI" w:hAnsi="Segoe UI" w:cs="Segoe UI"/>
          <w:lang w:val="es-ES"/>
        </w:rPr>
        <w:t xml:space="preserve">Las personas participantes en el Foro que infrinjan estas normas podrán ser objeto de la restricción o revocación de sus privilegios de participación en línea, incluido el uso de la función de chat en la plataforma. A discreción del comité de organización, la violación de estos principios también podría dar lugar a la anulación absoluta de la participación de la persona en cuestión en el Foro. </w:t>
      </w:r>
    </w:p>
    <w:p w14:paraId="13023104" w14:textId="2A3B9161" w:rsidR="006C1974" w:rsidRPr="00541FCB" w:rsidRDefault="2EE680AD" w:rsidP="2B525436">
      <w:pPr>
        <w:pBdr>
          <w:top w:val="nil"/>
          <w:left w:val="nil"/>
          <w:bottom w:val="nil"/>
          <w:right w:val="nil"/>
          <w:between w:val="nil"/>
        </w:pBdr>
        <w:spacing w:beforeAutospacing="1" w:after="0" w:afterAutospacing="1" w:line="240" w:lineRule="auto"/>
        <w:jc w:val="both"/>
        <w:rPr>
          <w:rFonts w:ascii="Segoe UI" w:eastAsia="Segoe UI" w:hAnsi="Segoe UI" w:cs="Segoe UI"/>
          <w:lang w:val="es-ES"/>
        </w:rPr>
      </w:pPr>
      <w:r w:rsidRPr="2B525436">
        <w:rPr>
          <w:rFonts w:ascii="Segoe UI" w:eastAsia="Segoe UI" w:hAnsi="Segoe UI" w:cs="Segoe UI"/>
          <w:lang w:val="es-ES"/>
        </w:rPr>
        <w:t>Al registrarse como participante en el Foro Generación Igualdad México, usted se compromete a observar las directrices del Foro mencionadas anteriormente y entiende que cualquier incumplimiento podría dar lugar a la eliminación de su contenido y</w:t>
      </w:r>
      <w:r w:rsidR="7E8DB0F6" w:rsidRPr="2B525436">
        <w:rPr>
          <w:rFonts w:ascii="Segoe UI" w:eastAsia="Segoe UI" w:hAnsi="Segoe UI" w:cs="Segoe UI"/>
          <w:lang w:val="es-ES"/>
        </w:rPr>
        <w:t xml:space="preserve"> a su</w:t>
      </w:r>
      <w:r w:rsidRPr="2B525436">
        <w:rPr>
          <w:rFonts w:ascii="Segoe UI" w:eastAsia="Segoe UI" w:hAnsi="Segoe UI" w:cs="Segoe UI"/>
          <w:lang w:val="es-ES"/>
        </w:rPr>
        <w:t xml:space="preserve"> </w:t>
      </w:r>
      <w:r w:rsidR="4EE477AA" w:rsidRPr="2B525436">
        <w:rPr>
          <w:rFonts w:ascii="Segoe UI" w:eastAsia="Segoe UI" w:hAnsi="Segoe UI" w:cs="Segoe UI"/>
          <w:lang w:val="es-ES"/>
        </w:rPr>
        <w:t>dada de baja</w:t>
      </w:r>
      <w:r w:rsidRPr="2B525436">
        <w:rPr>
          <w:rFonts w:ascii="Segoe UI" w:eastAsia="Segoe UI" w:hAnsi="Segoe UI" w:cs="Segoe UI"/>
          <w:lang w:val="es-ES"/>
        </w:rPr>
        <w:t xml:space="preserve"> de la plataforma del Foro.</w:t>
      </w:r>
    </w:p>
    <w:sectPr w:rsidR="006C1974" w:rsidRPr="00541FCB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78C1E1" w14:textId="77777777" w:rsidR="00E23C8C" w:rsidRDefault="00E23C8C">
      <w:pPr>
        <w:spacing w:after="0" w:line="240" w:lineRule="auto"/>
      </w:pPr>
      <w:r>
        <w:separator/>
      </w:r>
    </w:p>
  </w:endnote>
  <w:endnote w:type="continuationSeparator" w:id="0">
    <w:p w14:paraId="16EA3122" w14:textId="77777777" w:rsidR="00E23C8C" w:rsidRDefault="00E23C8C">
      <w:pPr>
        <w:spacing w:after="0" w:line="240" w:lineRule="auto"/>
      </w:pPr>
      <w:r>
        <w:continuationSeparator/>
      </w:r>
    </w:p>
  </w:endnote>
  <w:endnote w:type="continuationNotice" w:id="1">
    <w:p w14:paraId="08B024BC" w14:textId="77777777" w:rsidR="00E23C8C" w:rsidRDefault="00E23C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792716061"/>
      <w:docPartObj>
        <w:docPartGallery w:val="Page Numbers (Bottom of Page)"/>
        <w:docPartUnique/>
      </w:docPartObj>
    </w:sdtPr>
    <w:sdtEndPr>
      <w:rPr>
        <w:rFonts w:ascii="Segoe UI Light" w:hAnsi="Segoe UI Light" w:cs="Segoe UI Light"/>
        <w:noProof/>
        <w:sz w:val="12"/>
        <w:szCs w:val="12"/>
      </w:rPr>
    </w:sdtEndPr>
    <w:sdtContent>
      <w:p w14:paraId="658B7BF6" w14:textId="58F3D627" w:rsidR="00CE4FF0" w:rsidRPr="00541FCB" w:rsidRDefault="008C15F9" w:rsidP="00541FCB">
        <w:pPr>
          <w:pStyle w:val="Footer"/>
          <w:jc w:val="center"/>
          <w:rPr>
            <w:sz w:val="18"/>
            <w:szCs w:val="18"/>
          </w:rPr>
        </w:pPr>
        <w:r w:rsidRPr="00541FCB">
          <w:rPr>
            <w:sz w:val="18"/>
            <w:szCs w:val="18"/>
          </w:rPr>
          <w:fldChar w:fldCharType="begin"/>
        </w:r>
        <w:r w:rsidRPr="00541FCB">
          <w:rPr>
            <w:sz w:val="18"/>
            <w:szCs w:val="18"/>
          </w:rPr>
          <w:instrText xml:space="preserve"> PAGE   \* MERGEFORMAT </w:instrText>
        </w:r>
        <w:r w:rsidRPr="00541FCB">
          <w:rPr>
            <w:sz w:val="18"/>
            <w:szCs w:val="18"/>
          </w:rPr>
          <w:fldChar w:fldCharType="separate"/>
        </w:r>
        <w:r w:rsidR="00923A67">
          <w:rPr>
            <w:noProof/>
            <w:sz w:val="18"/>
            <w:szCs w:val="18"/>
          </w:rPr>
          <w:t>1</w:t>
        </w:r>
        <w:r w:rsidRPr="00541FCB">
          <w:rPr>
            <w:noProof/>
            <w:sz w:val="18"/>
            <w:szCs w:val="18"/>
          </w:rPr>
          <w:fldChar w:fldCharType="end"/>
        </w:r>
      </w:p>
    </w:sdtContent>
  </w:sdt>
  <w:p w14:paraId="1AD97BDC" w14:textId="77777777" w:rsidR="00CE4FF0" w:rsidRDefault="00CE4F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F9084B" w14:textId="77777777" w:rsidR="00E23C8C" w:rsidRDefault="00E23C8C">
      <w:pPr>
        <w:spacing w:after="0" w:line="240" w:lineRule="auto"/>
      </w:pPr>
      <w:r>
        <w:separator/>
      </w:r>
    </w:p>
  </w:footnote>
  <w:footnote w:type="continuationSeparator" w:id="0">
    <w:p w14:paraId="05EC34B7" w14:textId="77777777" w:rsidR="00E23C8C" w:rsidRDefault="00E23C8C">
      <w:pPr>
        <w:spacing w:after="0" w:line="240" w:lineRule="auto"/>
      </w:pPr>
      <w:r>
        <w:continuationSeparator/>
      </w:r>
    </w:p>
  </w:footnote>
  <w:footnote w:type="continuationNotice" w:id="1">
    <w:p w14:paraId="4023D79A" w14:textId="77777777" w:rsidR="00E23C8C" w:rsidRDefault="00E23C8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E4217"/>
    <w:multiLevelType w:val="multilevel"/>
    <w:tmpl w:val="46E0822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383838"/>
        <w:sz w:val="24"/>
        <w:szCs w:val="24"/>
        <w:highlight w:val="white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004B29"/>
    <w:multiLevelType w:val="multilevel"/>
    <w:tmpl w:val="6D828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AF679A"/>
    <w:multiLevelType w:val="multilevel"/>
    <w:tmpl w:val="7A769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7F129D"/>
    <w:multiLevelType w:val="multilevel"/>
    <w:tmpl w:val="66BE0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IzNje1MDI0NLVU0lEKTi0uzszPAykwrQUARzg1kSwAAAA="/>
  </w:docVars>
  <w:rsids>
    <w:rsidRoot w:val="00142E72"/>
    <w:rsid w:val="000151E0"/>
    <w:rsid w:val="00032C07"/>
    <w:rsid w:val="000507D0"/>
    <w:rsid w:val="00063F2C"/>
    <w:rsid w:val="00093087"/>
    <w:rsid w:val="000D3163"/>
    <w:rsid w:val="000E3A3A"/>
    <w:rsid w:val="000F4F8B"/>
    <w:rsid w:val="00142E72"/>
    <w:rsid w:val="00164C57"/>
    <w:rsid w:val="00193402"/>
    <w:rsid w:val="001C0D13"/>
    <w:rsid w:val="001C51FB"/>
    <w:rsid w:val="001E06FD"/>
    <w:rsid w:val="001E746E"/>
    <w:rsid w:val="00287935"/>
    <w:rsid w:val="002A44C1"/>
    <w:rsid w:val="002B68C1"/>
    <w:rsid w:val="002E7C8C"/>
    <w:rsid w:val="00331C7A"/>
    <w:rsid w:val="00362CF1"/>
    <w:rsid w:val="003C4823"/>
    <w:rsid w:val="00404EC9"/>
    <w:rsid w:val="00407B46"/>
    <w:rsid w:val="004343FE"/>
    <w:rsid w:val="00471450"/>
    <w:rsid w:val="00480A28"/>
    <w:rsid w:val="00490328"/>
    <w:rsid w:val="0049766E"/>
    <w:rsid w:val="004A667B"/>
    <w:rsid w:val="004C7223"/>
    <w:rsid w:val="004E4FC9"/>
    <w:rsid w:val="00541FCB"/>
    <w:rsid w:val="005844D1"/>
    <w:rsid w:val="00585FF9"/>
    <w:rsid w:val="005953FC"/>
    <w:rsid w:val="00596300"/>
    <w:rsid w:val="00605C77"/>
    <w:rsid w:val="006067B5"/>
    <w:rsid w:val="0065368E"/>
    <w:rsid w:val="00666F63"/>
    <w:rsid w:val="00667E3E"/>
    <w:rsid w:val="006718CD"/>
    <w:rsid w:val="00686706"/>
    <w:rsid w:val="0069247A"/>
    <w:rsid w:val="006C1974"/>
    <w:rsid w:val="006E170D"/>
    <w:rsid w:val="006E19B1"/>
    <w:rsid w:val="00713D5E"/>
    <w:rsid w:val="00724AA3"/>
    <w:rsid w:val="00736E5C"/>
    <w:rsid w:val="007631B9"/>
    <w:rsid w:val="007D2DFD"/>
    <w:rsid w:val="007D43D6"/>
    <w:rsid w:val="0080574C"/>
    <w:rsid w:val="00861024"/>
    <w:rsid w:val="00887A80"/>
    <w:rsid w:val="008B2334"/>
    <w:rsid w:val="008C15F9"/>
    <w:rsid w:val="00923A67"/>
    <w:rsid w:val="00981579"/>
    <w:rsid w:val="009B1B95"/>
    <w:rsid w:val="009D35FC"/>
    <w:rsid w:val="00A25BB0"/>
    <w:rsid w:val="00A720DF"/>
    <w:rsid w:val="00A94930"/>
    <w:rsid w:val="00AC5524"/>
    <w:rsid w:val="00AE0627"/>
    <w:rsid w:val="00B06791"/>
    <w:rsid w:val="00B25968"/>
    <w:rsid w:val="00B553CA"/>
    <w:rsid w:val="00B62684"/>
    <w:rsid w:val="00BC2480"/>
    <w:rsid w:val="00BD50A9"/>
    <w:rsid w:val="00BF426F"/>
    <w:rsid w:val="00C00378"/>
    <w:rsid w:val="00C124C5"/>
    <w:rsid w:val="00C3073A"/>
    <w:rsid w:val="00C53F70"/>
    <w:rsid w:val="00C5615F"/>
    <w:rsid w:val="00C81A43"/>
    <w:rsid w:val="00C84FDC"/>
    <w:rsid w:val="00CE4FF0"/>
    <w:rsid w:val="00D07095"/>
    <w:rsid w:val="00D106E6"/>
    <w:rsid w:val="00D149EB"/>
    <w:rsid w:val="00D26628"/>
    <w:rsid w:val="00D45151"/>
    <w:rsid w:val="00D471A3"/>
    <w:rsid w:val="00D77557"/>
    <w:rsid w:val="00D823E0"/>
    <w:rsid w:val="00D87669"/>
    <w:rsid w:val="00DB08DB"/>
    <w:rsid w:val="00DB1638"/>
    <w:rsid w:val="00DB5DF7"/>
    <w:rsid w:val="00DC1BBB"/>
    <w:rsid w:val="00DD0395"/>
    <w:rsid w:val="00DE6FF7"/>
    <w:rsid w:val="00E10FEE"/>
    <w:rsid w:val="00E14856"/>
    <w:rsid w:val="00E23C8C"/>
    <w:rsid w:val="00E4212D"/>
    <w:rsid w:val="00E52C91"/>
    <w:rsid w:val="00E82A5D"/>
    <w:rsid w:val="00E91597"/>
    <w:rsid w:val="00EB3DE1"/>
    <w:rsid w:val="00EF263B"/>
    <w:rsid w:val="00F217A7"/>
    <w:rsid w:val="00F41F7A"/>
    <w:rsid w:val="00F54278"/>
    <w:rsid w:val="00F84D6C"/>
    <w:rsid w:val="00F8685B"/>
    <w:rsid w:val="0A99962B"/>
    <w:rsid w:val="0AC5F39C"/>
    <w:rsid w:val="0C4F5880"/>
    <w:rsid w:val="0C62A1D0"/>
    <w:rsid w:val="0C98E54B"/>
    <w:rsid w:val="0F272FB2"/>
    <w:rsid w:val="137D30BC"/>
    <w:rsid w:val="15B98E9E"/>
    <w:rsid w:val="17AC6F61"/>
    <w:rsid w:val="18225A1E"/>
    <w:rsid w:val="191554EA"/>
    <w:rsid w:val="19E556FA"/>
    <w:rsid w:val="21C54618"/>
    <w:rsid w:val="22988145"/>
    <w:rsid w:val="23616FBD"/>
    <w:rsid w:val="236A20DE"/>
    <w:rsid w:val="239BF4D3"/>
    <w:rsid w:val="2B472392"/>
    <w:rsid w:val="2B525436"/>
    <w:rsid w:val="2E18A11B"/>
    <w:rsid w:val="2EE680AD"/>
    <w:rsid w:val="2EFC9534"/>
    <w:rsid w:val="3086E7BA"/>
    <w:rsid w:val="30A48B9E"/>
    <w:rsid w:val="325D2D2D"/>
    <w:rsid w:val="360B6876"/>
    <w:rsid w:val="369D236C"/>
    <w:rsid w:val="38CFE785"/>
    <w:rsid w:val="38D8B2D6"/>
    <w:rsid w:val="399F1BC1"/>
    <w:rsid w:val="3C5CE6BE"/>
    <w:rsid w:val="3FA4F085"/>
    <w:rsid w:val="4109AB1D"/>
    <w:rsid w:val="448CCB92"/>
    <w:rsid w:val="458E1A95"/>
    <w:rsid w:val="46289BF3"/>
    <w:rsid w:val="47C46C54"/>
    <w:rsid w:val="49E3455E"/>
    <w:rsid w:val="4BB9F419"/>
    <w:rsid w:val="4C643A41"/>
    <w:rsid w:val="4CD3A12B"/>
    <w:rsid w:val="4E193BF8"/>
    <w:rsid w:val="4EE477AA"/>
    <w:rsid w:val="5965A99B"/>
    <w:rsid w:val="5A6A2372"/>
    <w:rsid w:val="5CC3DAD6"/>
    <w:rsid w:val="5D3BC2B5"/>
    <w:rsid w:val="5E51BF28"/>
    <w:rsid w:val="61ACEFD9"/>
    <w:rsid w:val="626A4A58"/>
    <w:rsid w:val="6348C03A"/>
    <w:rsid w:val="64F14B9B"/>
    <w:rsid w:val="663C689A"/>
    <w:rsid w:val="679DC7CE"/>
    <w:rsid w:val="6901C233"/>
    <w:rsid w:val="6A846C05"/>
    <w:rsid w:val="6FF057A9"/>
    <w:rsid w:val="71F03BA3"/>
    <w:rsid w:val="7433D349"/>
    <w:rsid w:val="744F0DD1"/>
    <w:rsid w:val="74794B85"/>
    <w:rsid w:val="74A5B18F"/>
    <w:rsid w:val="775B7B7C"/>
    <w:rsid w:val="7774CCB6"/>
    <w:rsid w:val="782E79DB"/>
    <w:rsid w:val="790CEFBD"/>
    <w:rsid w:val="79F32E2C"/>
    <w:rsid w:val="7D2ACEEE"/>
    <w:rsid w:val="7D76B649"/>
    <w:rsid w:val="7E8DB0F6"/>
    <w:rsid w:val="7F58A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0FCB3"/>
  <w15:docId w15:val="{6179136E-DE32-463E-9C45-F6267BEB9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02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627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0627"/>
    <w:rPr>
      <w:rFonts w:ascii="Arial" w:eastAsia="Arial" w:hAnsi="Arial" w:cs="Arial"/>
      <w:sz w:val="32"/>
      <w:szCs w:val="32"/>
      <w:lang w:val="en"/>
    </w:rPr>
  </w:style>
  <w:style w:type="paragraph" w:styleId="ListParagraph">
    <w:name w:val="List Paragraph"/>
    <w:basedOn w:val="Normal"/>
    <w:uiPriority w:val="34"/>
    <w:qFormat/>
    <w:rsid w:val="002A44C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A44C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E4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FF0"/>
  </w:style>
  <w:style w:type="paragraph" w:styleId="Footer">
    <w:name w:val="footer"/>
    <w:basedOn w:val="Normal"/>
    <w:link w:val="FooterChar"/>
    <w:uiPriority w:val="99"/>
    <w:unhideWhenUsed/>
    <w:rsid w:val="00CE4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FF0"/>
  </w:style>
  <w:style w:type="paragraph" w:styleId="NormalWeb">
    <w:name w:val="Normal (Web)"/>
    <w:basedOn w:val="Normal"/>
    <w:uiPriority w:val="99"/>
    <w:semiHidden/>
    <w:unhideWhenUsed/>
    <w:rsid w:val="00667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C2480"/>
    <w:rPr>
      <w:i/>
      <w:iCs/>
    </w:rPr>
  </w:style>
  <w:style w:type="paragraph" w:customStyle="1" w:styleId="li1">
    <w:name w:val="li1"/>
    <w:basedOn w:val="Normal"/>
    <w:rsid w:val="00BC24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2">
    <w:name w:val="s2"/>
    <w:basedOn w:val="DefaultParagraphFont"/>
    <w:rsid w:val="00BC2480"/>
  </w:style>
  <w:style w:type="paragraph" w:styleId="BalloonText">
    <w:name w:val="Balloon Text"/>
    <w:basedOn w:val="Normal"/>
    <w:link w:val="BalloonTextChar"/>
    <w:uiPriority w:val="99"/>
    <w:semiHidden/>
    <w:unhideWhenUsed/>
    <w:rsid w:val="007631B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1B9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31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31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31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1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1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31B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85FF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53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42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um.generationequality.org/generation-equality-forum-pari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um.generationequality.org/generation-equality-forum-mexico-cit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862DFC8C373248B80A6CBC62552F0A" ma:contentTypeVersion="12" ma:contentTypeDescription="Create a new document." ma:contentTypeScope="" ma:versionID="ca4d3d1d2a5940bc50b2f4dbacab2c8c">
  <xsd:schema xmlns:xsd="http://www.w3.org/2001/XMLSchema" xmlns:xs="http://www.w3.org/2001/XMLSchema" xmlns:p="http://schemas.microsoft.com/office/2006/metadata/properties" xmlns:ns2="38bae04c-9201-4d9d-9652-559a24a47c0a" xmlns:ns3="826afac4-2b04-448b-8b5c-0166173cbd32" targetNamespace="http://schemas.microsoft.com/office/2006/metadata/properties" ma:root="true" ma:fieldsID="a0caed9c36d71f6d40c05ee773a9dcc0" ns2:_="" ns3:_="">
    <xsd:import namespace="38bae04c-9201-4d9d-9652-559a24a47c0a"/>
    <xsd:import namespace="826afac4-2b04-448b-8b5c-0166173cbd3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ae04c-9201-4d9d-9652-559a24a47c0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afac4-2b04-448b-8b5c-0166173cbd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A280C6-95F6-4AB2-9108-69B667BB76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323070-191F-4867-B9DF-285F6AB590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2F7D26-ADCD-4683-BEA5-DE73CD0AC7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bae04c-9201-4d9d-9652-559a24a47c0a"/>
    <ds:schemaRef ds:uri="826afac4-2b04-448b-8b5c-0166173cbd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583190-B14F-45AF-BC26-B2B4F4C91E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0</Words>
  <Characters>3650</Characters>
  <Application>Microsoft Office Word</Application>
  <DocSecurity>0</DocSecurity>
  <Lines>30</Lines>
  <Paragraphs>8</Paragraphs>
  <ScaleCrop>false</ScaleCrop>
  <Company>M.A.E.E</Company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neen Damji</dc:creator>
  <cp:keywords/>
  <cp:lastModifiedBy>Elizabeth Amarillas</cp:lastModifiedBy>
  <cp:revision>3</cp:revision>
  <dcterms:created xsi:type="dcterms:W3CDTF">2021-02-13T02:11:00Z</dcterms:created>
  <dcterms:modified xsi:type="dcterms:W3CDTF">2021-02-13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862DFC8C373248B80A6CBC62552F0A</vt:lpwstr>
  </property>
</Properties>
</file>